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8C75D2" w14:textId="77777777" w:rsidR="0081583E" w:rsidRPr="00394DA4" w:rsidRDefault="00497E0A" w:rsidP="008B63AC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Get Your MOOV </w:t>
      </w:r>
      <w:proofErr w:type="gramStart"/>
      <w:r>
        <w:rPr>
          <w:rFonts w:ascii="Times New Roman" w:hAnsi="Times New Roman" w:cs="Times New Roman"/>
          <w:sz w:val="24"/>
          <w:szCs w:val="24"/>
        </w:rPr>
        <w:t>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: A </w:t>
      </w:r>
      <w:r w:rsidR="00D678FF">
        <w:rPr>
          <w:rFonts w:ascii="Times New Roman" w:hAnsi="Times New Roman" w:cs="Times New Roman"/>
          <w:sz w:val="24"/>
          <w:szCs w:val="24"/>
        </w:rPr>
        <w:t xml:space="preserve">Sleek Bag for </w:t>
      </w:r>
      <w:r w:rsidR="0080776C" w:rsidRPr="00394DA4">
        <w:rPr>
          <w:rFonts w:ascii="Times New Roman" w:hAnsi="Times New Roman" w:cs="Times New Roman"/>
          <w:sz w:val="24"/>
          <w:szCs w:val="24"/>
        </w:rPr>
        <w:t>Parenting and Beyond</w:t>
      </w:r>
    </w:p>
    <w:p w14:paraId="2490C8B7" w14:textId="77777777" w:rsidR="008B63AC" w:rsidRPr="00394DA4" w:rsidRDefault="008B63AC">
      <w:pPr>
        <w:rPr>
          <w:rFonts w:ascii="Times New Roman" w:hAnsi="Times New Roman" w:cs="Times New Roman"/>
          <w:sz w:val="24"/>
          <w:szCs w:val="24"/>
        </w:rPr>
      </w:pPr>
    </w:p>
    <w:p w14:paraId="6170DCA2" w14:textId="77777777" w:rsidR="0089194B" w:rsidRPr="00394DA4" w:rsidRDefault="007633B4" w:rsidP="007642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4DA4">
        <w:rPr>
          <w:rFonts w:ascii="Times New Roman" w:eastAsia="Times New Roman" w:hAnsi="Times New Roman" w:cs="Times New Roman"/>
          <w:sz w:val="24"/>
          <w:szCs w:val="24"/>
        </w:rPr>
        <w:t>H</w:t>
      </w:r>
      <w:r w:rsidR="00BA5516" w:rsidRPr="00394DA4">
        <w:rPr>
          <w:rFonts w:ascii="Times New Roman" w:eastAsia="Times New Roman" w:hAnsi="Times New Roman" w:cs="Times New Roman"/>
          <w:sz w:val="24"/>
          <w:szCs w:val="24"/>
        </w:rPr>
        <w:t>eading out the door with a new baby</w:t>
      </w:r>
      <w:r w:rsidR="00B42602" w:rsidRPr="00394D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94DA4">
        <w:rPr>
          <w:rFonts w:ascii="Times New Roman" w:eastAsia="Times New Roman" w:hAnsi="Times New Roman" w:cs="Times New Roman"/>
          <w:sz w:val="24"/>
          <w:szCs w:val="24"/>
        </w:rPr>
        <w:t xml:space="preserve">can </w:t>
      </w:r>
      <w:r w:rsidR="00BA5516" w:rsidRPr="00394DA4">
        <w:rPr>
          <w:rFonts w:ascii="Times New Roman" w:eastAsia="Times New Roman" w:hAnsi="Times New Roman" w:cs="Times New Roman"/>
          <w:sz w:val="24"/>
          <w:szCs w:val="24"/>
        </w:rPr>
        <w:t xml:space="preserve">feel </w:t>
      </w:r>
      <w:r w:rsidR="00497E0A">
        <w:rPr>
          <w:rFonts w:ascii="Times New Roman" w:eastAsia="Times New Roman" w:hAnsi="Times New Roman" w:cs="Times New Roman"/>
          <w:sz w:val="24"/>
          <w:szCs w:val="24"/>
        </w:rPr>
        <w:t xml:space="preserve">as if you are </w:t>
      </w:r>
      <w:r w:rsidR="00BA5516" w:rsidRPr="00394DA4">
        <w:rPr>
          <w:rFonts w:ascii="Times New Roman" w:eastAsia="Times New Roman" w:hAnsi="Times New Roman" w:cs="Times New Roman"/>
          <w:sz w:val="24"/>
          <w:szCs w:val="24"/>
        </w:rPr>
        <w:t>preparing for a week-long camping trip</w:t>
      </w:r>
      <w:r w:rsidR="00C174FE" w:rsidRPr="00394DA4">
        <w:rPr>
          <w:rFonts w:ascii="Times New Roman" w:eastAsia="Times New Roman" w:hAnsi="Times New Roman" w:cs="Times New Roman"/>
          <w:sz w:val="24"/>
          <w:szCs w:val="24"/>
        </w:rPr>
        <w:t>.</w:t>
      </w:r>
      <w:r w:rsidR="00B42602" w:rsidRPr="00394D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1CD2FFB" w14:textId="77777777" w:rsidR="00497E0A" w:rsidRDefault="0089194B" w:rsidP="00642B52">
      <w:pPr>
        <w:pStyle w:val="NormalWeb"/>
      </w:pPr>
      <w:r w:rsidRPr="00394DA4">
        <w:t>MOOV</w:t>
      </w:r>
      <w:r w:rsidR="00497E0A">
        <w:t>, the do-almost-everything bag,</w:t>
      </w:r>
      <w:r w:rsidRPr="00394DA4">
        <w:t xml:space="preserve"> </w:t>
      </w:r>
      <w:r w:rsidR="00183BCF" w:rsidRPr="00394DA4">
        <w:t xml:space="preserve">aims </w:t>
      </w:r>
      <w:r w:rsidRPr="00394DA4">
        <w:t xml:space="preserve">to </w:t>
      </w:r>
      <w:r w:rsidR="00497E0A">
        <w:t xml:space="preserve">simplify busy </w:t>
      </w:r>
      <w:r w:rsidR="007255B0" w:rsidRPr="00394DA4">
        <w:t>parents’</w:t>
      </w:r>
      <w:r w:rsidR="003705C4" w:rsidRPr="00394DA4">
        <w:t xml:space="preserve"> li</w:t>
      </w:r>
      <w:r w:rsidR="00497E0A">
        <w:t>ves</w:t>
      </w:r>
      <w:r w:rsidR="003705C4" w:rsidRPr="00394DA4">
        <w:t>.</w:t>
      </w:r>
      <w:r w:rsidR="001E32D1" w:rsidRPr="00394DA4">
        <w:t xml:space="preserve"> </w:t>
      </w:r>
    </w:p>
    <w:p w14:paraId="1A86F4DB" w14:textId="153874DC" w:rsidR="00831026" w:rsidRDefault="00497E0A" w:rsidP="002B5372">
      <w:pPr>
        <w:pStyle w:val="NormalWeb"/>
        <w:rPr>
          <w:rFonts w:ascii="Helvetica" w:hAnsi="Helvetica"/>
          <w:sz w:val="21"/>
          <w:szCs w:val="21"/>
          <w:shd w:val="clear" w:color="auto" w:fill="FFFFFF"/>
        </w:rPr>
      </w:pPr>
      <w:r>
        <w:t xml:space="preserve">We are parents. And we are engineers. </w:t>
      </w:r>
      <w:proofErr w:type="gramStart"/>
      <w:r>
        <w:t>So</w:t>
      </w:r>
      <w:proofErr w:type="gramEnd"/>
      <w:r>
        <w:t xml:space="preserve"> we designed and produced </w:t>
      </w:r>
      <w:r w:rsidR="00EC4B1F" w:rsidRPr="00394DA4">
        <w:rPr>
          <w:rFonts w:ascii="Helvetica" w:hAnsi="Helvetica"/>
          <w:sz w:val="21"/>
          <w:szCs w:val="21"/>
          <w:shd w:val="clear" w:color="auto" w:fill="FFFFFF"/>
        </w:rPr>
        <w:t xml:space="preserve">a bag </w:t>
      </w:r>
      <w:r w:rsidR="00C97A29" w:rsidRPr="00394DA4">
        <w:rPr>
          <w:rFonts w:ascii="Helvetica" w:hAnsi="Helvetica"/>
          <w:sz w:val="21"/>
          <w:szCs w:val="21"/>
          <w:shd w:val="clear" w:color="auto" w:fill="FFFFFF"/>
        </w:rPr>
        <w:t xml:space="preserve">to make </w:t>
      </w:r>
      <w:r w:rsidR="00437CA1" w:rsidRPr="00394DA4">
        <w:rPr>
          <w:rFonts w:ascii="Helvetica" w:hAnsi="Helvetica"/>
          <w:sz w:val="21"/>
          <w:szCs w:val="21"/>
          <w:shd w:val="clear" w:color="auto" w:fill="FFFFFF"/>
        </w:rPr>
        <w:t>parent</w:t>
      </w:r>
      <w:r>
        <w:rPr>
          <w:rFonts w:ascii="Helvetica" w:hAnsi="Helvetica"/>
          <w:sz w:val="21"/>
          <w:szCs w:val="21"/>
          <w:shd w:val="clear" w:color="auto" w:fill="FFFFFF"/>
        </w:rPr>
        <w:t>ing</w:t>
      </w:r>
      <w:r w:rsidR="00437CA1" w:rsidRPr="00394DA4">
        <w:rPr>
          <w:rFonts w:ascii="Helvetica" w:hAnsi="Helvetica"/>
          <w:sz w:val="21"/>
          <w:szCs w:val="21"/>
          <w:shd w:val="clear" w:color="auto" w:fill="FFFFFF"/>
        </w:rPr>
        <w:t xml:space="preserve"> easier</w:t>
      </w:r>
      <w:r>
        <w:rPr>
          <w:rFonts w:ascii="Helvetica" w:hAnsi="Helvetica"/>
          <w:sz w:val="21"/>
          <w:szCs w:val="21"/>
          <w:shd w:val="clear" w:color="auto" w:fill="FFFFFF"/>
        </w:rPr>
        <w:t>. Then we re-designed it to make it a bag for a lifetime. It has gained notice, including a designation as a JPMA Innovation Award finalist.</w:t>
      </w:r>
    </w:p>
    <w:p w14:paraId="34CBE1CB" w14:textId="0CA1EA63" w:rsidR="002530B8" w:rsidRPr="00394DA4" w:rsidRDefault="002B5372" w:rsidP="002530B8">
      <w:pPr>
        <w:pStyle w:val="NormalWeb"/>
        <w:jc w:val="center"/>
        <w:rPr>
          <w:rFonts w:ascii="Helvetica" w:hAnsi="Helvetica"/>
          <w:sz w:val="21"/>
          <w:szCs w:val="21"/>
          <w:shd w:val="clear" w:color="auto" w:fill="FFFFFF"/>
        </w:rPr>
      </w:pPr>
      <w:r>
        <w:rPr>
          <w:rFonts w:ascii="Helvetica" w:hAnsi="Helvetica"/>
          <w:noProof/>
          <w:sz w:val="21"/>
          <w:szCs w:val="21"/>
          <w:shd w:val="clear" w:color="auto" w:fill="FFFFFF"/>
        </w:rPr>
        <w:drawing>
          <wp:inline distT="0" distB="0" distL="0" distR="0" wp14:anchorId="55CBC181" wp14:editId="3A824DB9">
            <wp:extent cx="4273550" cy="4241134"/>
            <wp:effectExtent l="0" t="0" r="0" b="0"/>
            <wp:docPr id="4" name="Picture 4" descr="A picture containing person, outdoor, woman,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JPMA_Lifestyle_Collage (S)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0686" cy="4248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32100" w14:textId="77777777" w:rsidR="00497E0A" w:rsidRDefault="00497E0A" w:rsidP="003E2722">
      <w:pPr>
        <w:pStyle w:val="NormalWeb"/>
      </w:pPr>
      <w:r>
        <w:t>Our</w:t>
      </w:r>
      <w:r w:rsidR="004115D3" w:rsidRPr="00394DA4">
        <w:t xml:space="preserve"> </w:t>
      </w:r>
      <w:r>
        <w:t>M</w:t>
      </w:r>
      <w:r w:rsidR="004115D3" w:rsidRPr="00394DA4">
        <w:t xml:space="preserve">ade in the USA </w:t>
      </w:r>
      <w:r>
        <w:t xml:space="preserve">product </w:t>
      </w:r>
      <w:r w:rsidR="004F0D34" w:rsidRPr="00394DA4">
        <w:t xml:space="preserve">tastefully </w:t>
      </w:r>
      <w:r w:rsidR="00642B52" w:rsidRPr="00394DA4">
        <w:t>combines fashion and function into one minimalist luxury bag</w:t>
      </w:r>
      <w:r>
        <w:t xml:space="preserve">, from diaper bag </w:t>
      </w:r>
      <w:r w:rsidR="00642B52" w:rsidRPr="00394DA4">
        <w:t xml:space="preserve">to </w:t>
      </w:r>
      <w:r w:rsidR="001B1B52" w:rsidRPr="00394DA4">
        <w:t xml:space="preserve">a </w:t>
      </w:r>
      <w:r w:rsidR="00642B52" w:rsidRPr="00394DA4">
        <w:t xml:space="preserve">baby changing station, a computer bag, a travel bag and more. </w:t>
      </w:r>
      <w:r w:rsidRPr="00394DA4">
        <w:t xml:space="preserve">MOOV’s unique design </w:t>
      </w:r>
      <w:r>
        <w:t>has</w:t>
      </w:r>
      <w:r w:rsidR="00043DC8" w:rsidRPr="00394DA4">
        <w:t xml:space="preserve"> compartments for all baby necessities</w:t>
      </w:r>
      <w:r>
        <w:t xml:space="preserve"> and </w:t>
      </w:r>
      <w:r w:rsidR="00F241CF" w:rsidRPr="00394DA4">
        <w:t xml:space="preserve">a patented </w:t>
      </w:r>
      <w:proofErr w:type="spellStart"/>
      <w:r w:rsidR="00F241CF" w:rsidRPr="00394DA4">
        <w:t>xCheck</w:t>
      </w:r>
      <w:proofErr w:type="spellEnd"/>
      <w:r w:rsidR="00F241CF" w:rsidRPr="00394DA4">
        <w:t xml:space="preserve"> checklist system</w:t>
      </w:r>
      <w:r w:rsidR="0006179E" w:rsidRPr="00394DA4">
        <w:t xml:space="preserve"> </w:t>
      </w:r>
      <w:r w:rsidR="00D15748" w:rsidRPr="00394DA4">
        <w:t>–</w:t>
      </w:r>
      <w:r w:rsidR="0006179E" w:rsidRPr="00394DA4">
        <w:t xml:space="preserve"> </w:t>
      </w:r>
      <w:r w:rsidR="00D15748" w:rsidRPr="00394DA4">
        <w:t xml:space="preserve">the </w:t>
      </w:r>
      <w:r w:rsidR="00F33C6D" w:rsidRPr="00394DA4">
        <w:t xml:space="preserve">virtual indicator </w:t>
      </w:r>
      <w:r w:rsidR="00D15748" w:rsidRPr="00394DA4">
        <w:t xml:space="preserve">that </w:t>
      </w:r>
      <w:r w:rsidR="00F241CF" w:rsidRPr="00394DA4">
        <w:t>reminds parents of important necessities</w:t>
      </w:r>
      <w:r w:rsidR="00533E45" w:rsidRPr="00394DA4">
        <w:t>.</w:t>
      </w:r>
      <w:r>
        <w:t xml:space="preserve"> </w:t>
      </w:r>
      <w:r w:rsidR="00DA3DD5" w:rsidRPr="00394DA4">
        <w:t>This smart-pocket feature helps parent</w:t>
      </w:r>
      <w:r w:rsidR="000E196F" w:rsidRPr="00394DA4">
        <w:t xml:space="preserve">s </w:t>
      </w:r>
      <w:r w:rsidR="00DA3DD5" w:rsidRPr="00394DA4">
        <w:t>delegate care confidently</w:t>
      </w:r>
      <w:r>
        <w:t xml:space="preserve"> to other family members or outside help</w:t>
      </w:r>
      <w:r w:rsidR="003E7F78" w:rsidRPr="00394DA4">
        <w:t xml:space="preserve">. </w:t>
      </w:r>
    </w:p>
    <w:p w14:paraId="22F5C9CE" w14:textId="77777777" w:rsidR="005B41E8" w:rsidRPr="00394DA4" w:rsidRDefault="006066D0" w:rsidP="005B41E8">
      <w:pPr>
        <w:pStyle w:val="NormalWeb"/>
      </w:pPr>
      <w:r w:rsidRPr="00394DA4">
        <w:t>MOOV</w:t>
      </w:r>
      <w:r w:rsidR="00975437" w:rsidRPr="00394DA4">
        <w:t>’s</w:t>
      </w:r>
      <w:r w:rsidRPr="00394DA4">
        <w:t xml:space="preserve"> </w:t>
      </w:r>
      <w:r w:rsidR="004D35BF" w:rsidRPr="00394DA4">
        <w:t>organization system</w:t>
      </w:r>
      <w:r w:rsidR="00B25DF0" w:rsidRPr="00394DA4">
        <w:t xml:space="preserve"> also</w:t>
      </w:r>
      <w:r w:rsidR="004D35BF" w:rsidRPr="00394DA4">
        <w:t xml:space="preserve"> </w:t>
      </w:r>
      <w:r w:rsidR="00EF3BD5" w:rsidRPr="00394DA4">
        <w:t>reduce</w:t>
      </w:r>
      <w:r w:rsidR="008D2B53" w:rsidRPr="00394DA4">
        <w:t>s</w:t>
      </w:r>
      <w:r w:rsidR="00EF3BD5" w:rsidRPr="00394DA4">
        <w:t xml:space="preserve"> the time parents spend looking for a clean outfit or pacifier.</w:t>
      </w:r>
      <w:r w:rsidR="005A6B02" w:rsidRPr="00394DA4">
        <w:t xml:space="preserve"> </w:t>
      </w:r>
      <w:r w:rsidR="00FB39E5" w:rsidRPr="00394DA4">
        <w:t xml:space="preserve">When </w:t>
      </w:r>
      <w:r w:rsidR="00350522" w:rsidRPr="00394DA4">
        <w:t xml:space="preserve">cleanliness is a concern </w:t>
      </w:r>
      <w:r w:rsidR="00982C0D" w:rsidRPr="00394DA4">
        <w:t xml:space="preserve">and you need to </w:t>
      </w:r>
      <w:r w:rsidR="00CA3C34" w:rsidRPr="00394DA4">
        <w:t>perform diaper switches on-the-go</w:t>
      </w:r>
      <w:r w:rsidR="00350522" w:rsidRPr="00394DA4">
        <w:t xml:space="preserve">, the </w:t>
      </w:r>
      <w:r w:rsidR="00350522" w:rsidRPr="00394DA4">
        <w:lastRenderedPageBreak/>
        <w:t xml:space="preserve">MOOV </w:t>
      </w:r>
      <w:r w:rsidR="008B497B" w:rsidRPr="00394DA4">
        <w:t>built-in changing station</w:t>
      </w:r>
      <w:r w:rsidR="009E5BB9" w:rsidRPr="00394DA4">
        <w:t xml:space="preserve"> </w:t>
      </w:r>
      <w:r w:rsidR="007E4159" w:rsidRPr="00394DA4">
        <w:t xml:space="preserve">comes </w:t>
      </w:r>
      <w:r w:rsidR="009E5BB9" w:rsidRPr="00394DA4">
        <w:t>with</w:t>
      </w:r>
      <w:r w:rsidR="00497E0A">
        <w:t xml:space="preserve"> a</w:t>
      </w:r>
      <w:r w:rsidR="008B497B" w:rsidRPr="00394DA4">
        <w:t xml:space="preserve"> </w:t>
      </w:r>
      <w:r w:rsidR="009E5BB9" w:rsidRPr="00394DA4">
        <w:t xml:space="preserve">machine-washable pad </w:t>
      </w:r>
      <w:r w:rsidR="007E4159" w:rsidRPr="00394DA4">
        <w:t xml:space="preserve">to </w:t>
      </w:r>
      <w:r w:rsidR="00350522" w:rsidRPr="00394DA4">
        <w:t>offer</w:t>
      </w:r>
      <w:r w:rsidR="00CD673A" w:rsidRPr="00394DA4">
        <w:t xml:space="preserve"> a </w:t>
      </w:r>
      <w:r w:rsidR="00405282">
        <w:t xml:space="preserve">sanitary and convenient </w:t>
      </w:r>
      <w:r w:rsidR="00CD673A" w:rsidRPr="00394DA4">
        <w:t xml:space="preserve">surface </w:t>
      </w:r>
      <w:r w:rsidR="00350522" w:rsidRPr="00394DA4">
        <w:t xml:space="preserve">to change </w:t>
      </w:r>
      <w:r w:rsidR="00405282">
        <w:t>a diaper.</w:t>
      </w:r>
      <w:r w:rsidR="00057E68" w:rsidRPr="00394DA4">
        <w:t xml:space="preserve"> </w:t>
      </w:r>
    </w:p>
    <w:p w14:paraId="4A4B9E48" w14:textId="77777777" w:rsidR="00152D65" w:rsidRPr="00394DA4" w:rsidRDefault="00996BF3" w:rsidP="00C32498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394DA4">
        <w:rPr>
          <w:rFonts w:ascii="Times New Roman" w:hAnsi="Times New Roman" w:cs="Times New Roman"/>
          <w:sz w:val="24"/>
          <w:szCs w:val="24"/>
        </w:rPr>
        <w:t xml:space="preserve">As the children grow, their needs change and parents’ needs change. MOOV accessories make it easy to tailor the MOOV bag to fit </w:t>
      </w:r>
      <w:r w:rsidR="00B431A4">
        <w:rPr>
          <w:rFonts w:ascii="Times New Roman" w:hAnsi="Times New Roman" w:cs="Times New Roman"/>
          <w:sz w:val="24"/>
          <w:szCs w:val="24"/>
        </w:rPr>
        <w:t>a new dynamic</w:t>
      </w:r>
      <w:r w:rsidRPr="00394DA4">
        <w:rPr>
          <w:rFonts w:ascii="Times New Roman" w:hAnsi="Times New Roman" w:cs="Times New Roman"/>
          <w:sz w:val="24"/>
          <w:szCs w:val="24"/>
        </w:rPr>
        <w:t>.</w:t>
      </w:r>
      <w:r w:rsidRPr="00394D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431A4">
        <w:rPr>
          <w:rFonts w:ascii="Times New Roman" w:eastAsia="Times New Roman" w:hAnsi="Times New Roman" w:cs="Times New Roman"/>
          <w:sz w:val="24"/>
          <w:szCs w:val="24"/>
        </w:rPr>
        <w:t>Pack your</w:t>
      </w:r>
      <w:r w:rsidR="0040528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32655" w:rsidRPr="00394DA4">
        <w:rPr>
          <w:rFonts w:ascii="Times New Roman" w:eastAsia="Times New Roman" w:hAnsi="Times New Roman" w:cs="Times New Roman"/>
          <w:sz w:val="24"/>
          <w:szCs w:val="24"/>
        </w:rPr>
        <w:t>laptop</w:t>
      </w:r>
      <w:r w:rsidR="00132655" w:rsidRPr="00394DA4">
        <w:rPr>
          <w:rFonts w:ascii="Times New Roman" w:hAnsi="Times New Roman" w:cs="Times New Roman"/>
          <w:sz w:val="24"/>
          <w:szCs w:val="24"/>
        </w:rPr>
        <w:t xml:space="preserve">, </w:t>
      </w:r>
      <w:r w:rsidR="00132655" w:rsidRPr="00394DA4">
        <w:rPr>
          <w:rFonts w:ascii="Times New Roman" w:eastAsia="Times New Roman" w:hAnsi="Times New Roman" w:cs="Times New Roman"/>
          <w:sz w:val="24"/>
          <w:szCs w:val="24"/>
        </w:rPr>
        <w:t>phone</w:t>
      </w:r>
      <w:r w:rsidR="00B431A4">
        <w:rPr>
          <w:rFonts w:ascii="Times New Roman" w:hAnsi="Times New Roman" w:cs="Times New Roman"/>
          <w:sz w:val="24"/>
          <w:szCs w:val="24"/>
        </w:rPr>
        <w:t>, or make</w:t>
      </w:r>
      <w:r w:rsidR="00132655" w:rsidRPr="00394DA4">
        <w:rPr>
          <w:rFonts w:ascii="Times New Roman" w:hAnsi="Times New Roman" w:cs="Times New Roman"/>
          <w:sz w:val="24"/>
          <w:szCs w:val="24"/>
        </w:rPr>
        <w:t>up</w:t>
      </w:r>
      <w:r w:rsidR="00B431A4">
        <w:rPr>
          <w:rFonts w:ascii="Times New Roman" w:hAnsi="Times New Roman" w:cs="Times New Roman"/>
          <w:sz w:val="24"/>
          <w:szCs w:val="24"/>
        </w:rPr>
        <w:t xml:space="preserve"> …</w:t>
      </w:r>
      <w:r w:rsidR="00132655" w:rsidRPr="00394DA4">
        <w:rPr>
          <w:rFonts w:ascii="Times New Roman" w:hAnsi="Times New Roman" w:cs="Times New Roman"/>
          <w:sz w:val="24"/>
          <w:szCs w:val="24"/>
        </w:rPr>
        <w:t xml:space="preserve"> </w:t>
      </w:r>
      <w:r w:rsidR="00755E86" w:rsidRPr="00394DA4">
        <w:rPr>
          <w:rFonts w:ascii="Times New Roman" w:eastAsia="Times New Roman" w:hAnsi="Times New Roman" w:cs="Times New Roman"/>
          <w:sz w:val="24"/>
          <w:szCs w:val="24"/>
        </w:rPr>
        <w:t xml:space="preserve">MOOV </w:t>
      </w:r>
      <w:r w:rsidR="00B431A4">
        <w:rPr>
          <w:rFonts w:ascii="Times New Roman" w:eastAsia="Times New Roman" w:hAnsi="Times New Roman" w:cs="Times New Roman"/>
          <w:sz w:val="24"/>
          <w:szCs w:val="24"/>
        </w:rPr>
        <w:t xml:space="preserve">is intuitive and helpful with </w:t>
      </w:r>
      <w:r w:rsidR="00755E86" w:rsidRPr="00394DA4">
        <w:rPr>
          <w:rFonts w:ascii="Times New Roman" w:eastAsia="Times New Roman" w:hAnsi="Times New Roman" w:cs="Times New Roman"/>
          <w:sz w:val="24"/>
          <w:szCs w:val="24"/>
        </w:rPr>
        <w:t>room</w:t>
      </w:r>
      <w:r w:rsidR="00755E86" w:rsidRPr="00394DA4">
        <w:rPr>
          <w:rFonts w:ascii="Times New Roman" w:hAnsi="Times New Roman" w:cs="Times New Roman"/>
          <w:sz w:val="24"/>
          <w:szCs w:val="24"/>
        </w:rPr>
        <w:t xml:space="preserve"> for parent items</w:t>
      </w:r>
      <w:r w:rsidR="00B431A4">
        <w:rPr>
          <w:rFonts w:ascii="Times New Roman" w:hAnsi="Times New Roman" w:cs="Times New Roman"/>
          <w:sz w:val="24"/>
          <w:szCs w:val="24"/>
        </w:rPr>
        <w:t>, too</w:t>
      </w:r>
      <w:r w:rsidR="003F6BE8" w:rsidRPr="00394DA4">
        <w:rPr>
          <w:rFonts w:ascii="Times New Roman" w:hAnsi="Times New Roman" w:cs="Times New Roman"/>
          <w:sz w:val="24"/>
          <w:szCs w:val="24"/>
        </w:rPr>
        <w:t>.</w:t>
      </w:r>
    </w:p>
    <w:p w14:paraId="5203FDB5" w14:textId="77777777" w:rsidR="003E2722" w:rsidRPr="00394DA4" w:rsidRDefault="00B431A4" w:rsidP="001A0056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d you ask about versatility? </w:t>
      </w:r>
      <w:r w:rsidR="00790EF4" w:rsidRPr="00394DA4">
        <w:rPr>
          <w:rFonts w:ascii="Times New Roman" w:hAnsi="Times New Roman" w:cs="Times New Roman"/>
          <w:sz w:val="24"/>
          <w:szCs w:val="24"/>
        </w:rPr>
        <w:t>MOOV</w:t>
      </w:r>
      <w:r w:rsidR="009F0444" w:rsidRPr="00394DA4">
        <w:rPr>
          <w:rFonts w:ascii="Times New Roman" w:hAnsi="Times New Roman" w:cs="Times New Roman"/>
          <w:sz w:val="24"/>
          <w:szCs w:val="24"/>
        </w:rPr>
        <w:t xml:space="preserve"> easily </w:t>
      </w:r>
      <w:r>
        <w:rPr>
          <w:rFonts w:ascii="Times New Roman" w:hAnsi="Times New Roman" w:cs="Times New Roman"/>
          <w:sz w:val="24"/>
          <w:szCs w:val="24"/>
        </w:rPr>
        <w:t xml:space="preserve">can </w:t>
      </w:r>
      <w:r w:rsidR="009F0444" w:rsidRPr="00394DA4">
        <w:rPr>
          <w:rFonts w:ascii="Times New Roman" w:hAnsi="Times New Roman" w:cs="Times New Roman"/>
          <w:sz w:val="24"/>
          <w:szCs w:val="24"/>
        </w:rPr>
        <w:t xml:space="preserve">convert to different styles to meet each parent's needs </w:t>
      </w:r>
      <w:r w:rsidR="005D2AB1" w:rsidRPr="00394DA4">
        <w:rPr>
          <w:rFonts w:ascii="Times New Roman" w:hAnsi="Times New Roman" w:cs="Times New Roman"/>
          <w:sz w:val="24"/>
          <w:szCs w:val="24"/>
        </w:rPr>
        <w:t>–</w:t>
      </w:r>
      <w:r w:rsidR="004115D3" w:rsidRPr="00394DA4">
        <w:rPr>
          <w:rFonts w:ascii="Times New Roman" w:hAnsi="Times New Roman" w:cs="Times New Roman"/>
          <w:sz w:val="24"/>
          <w:szCs w:val="24"/>
        </w:rPr>
        <w:t>from handbag</w:t>
      </w:r>
      <w:r w:rsidR="009F0444" w:rsidRPr="00394DA4">
        <w:rPr>
          <w:rFonts w:ascii="Times New Roman" w:hAnsi="Times New Roman" w:cs="Times New Roman"/>
          <w:sz w:val="24"/>
          <w:szCs w:val="24"/>
        </w:rPr>
        <w:t xml:space="preserve">, </w:t>
      </w:r>
      <w:r w:rsidR="005D2AB1" w:rsidRPr="00394DA4">
        <w:rPr>
          <w:rFonts w:ascii="Times New Roman" w:hAnsi="Times New Roman" w:cs="Times New Roman"/>
          <w:sz w:val="24"/>
          <w:szCs w:val="24"/>
        </w:rPr>
        <w:t xml:space="preserve">to </w:t>
      </w:r>
      <w:r w:rsidR="009F0444" w:rsidRPr="00394DA4">
        <w:rPr>
          <w:rFonts w:ascii="Times New Roman" w:hAnsi="Times New Roman" w:cs="Times New Roman"/>
          <w:sz w:val="24"/>
          <w:szCs w:val="24"/>
        </w:rPr>
        <w:t xml:space="preserve">shoulder bag, </w:t>
      </w:r>
      <w:r w:rsidR="005D2AB1" w:rsidRPr="00394DA4">
        <w:rPr>
          <w:rFonts w:ascii="Times New Roman" w:hAnsi="Times New Roman" w:cs="Times New Roman"/>
          <w:sz w:val="24"/>
          <w:szCs w:val="24"/>
        </w:rPr>
        <w:t xml:space="preserve">to </w:t>
      </w:r>
      <w:r w:rsidR="009F0444" w:rsidRPr="00394DA4">
        <w:rPr>
          <w:rFonts w:ascii="Times New Roman" w:hAnsi="Times New Roman" w:cs="Times New Roman"/>
          <w:sz w:val="24"/>
          <w:szCs w:val="24"/>
        </w:rPr>
        <w:t>backpac</w:t>
      </w:r>
      <w:r w:rsidR="00304DA1" w:rsidRPr="00394DA4">
        <w:rPr>
          <w:rFonts w:ascii="Times New Roman" w:hAnsi="Times New Roman" w:cs="Times New Roman"/>
          <w:sz w:val="24"/>
          <w:szCs w:val="24"/>
        </w:rPr>
        <w:t xml:space="preserve">k, to </w:t>
      </w:r>
      <w:r w:rsidR="009F0444" w:rsidRPr="00394DA4">
        <w:rPr>
          <w:rFonts w:ascii="Times New Roman" w:hAnsi="Times New Roman" w:cs="Times New Roman"/>
          <w:sz w:val="24"/>
          <w:szCs w:val="24"/>
        </w:rPr>
        <w:t>messenger bag</w:t>
      </w:r>
      <w:r w:rsidR="00304DA1" w:rsidRPr="00394DA4">
        <w:rPr>
          <w:rFonts w:ascii="Times New Roman" w:hAnsi="Times New Roman" w:cs="Times New Roman"/>
          <w:sz w:val="24"/>
          <w:szCs w:val="24"/>
        </w:rPr>
        <w:t xml:space="preserve"> and </w:t>
      </w:r>
      <w:r w:rsidR="005D2AB1" w:rsidRPr="00394DA4">
        <w:rPr>
          <w:rFonts w:ascii="Times New Roman" w:hAnsi="Times New Roman" w:cs="Times New Roman"/>
          <w:sz w:val="24"/>
          <w:szCs w:val="24"/>
        </w:rPr>
        <w:t>everything in between.</w:t>
      </w:r>
      <w:r w:rsidR="00490A9C" w:rsidRPr="00394DA4">
        <w:rPr>
          <w:rFonts w:ascii="Times New Roman" w:hAnsi="Times New Roman" w:cs="Times New Roman"/>
          <w:sz w:val="24"/>
          <w:szCs w:val="24"/>
        </w:rPr>
        <w:t xml:space="preserve"> </w:t>
      </w:r>
      <w:r w:rsidR="001A0056" w:rsidRPr="00394DA4">
        <w:rPr>
          <w:rFonts w:ascii="Times New Roman" w:hAnsi="Times New Roman" w:cs="Times New Roman"/>
          <w:sz w:val="24"/>
          <w:szCs w:val="24"/>
        </w:rPr>
        <w:t xml:space="preserve">It </w:t>
      </w:r>
      <w:r w:rsidR="00290015" w:rsidRPr="00394DA4">
        <w:rPr>
          <w:rFonts w:ascii="Times New Roman" w:eastAsia="Times New Roman" w:hAnsi="Times New Roman" w:cs="Times New Roman"/>
          <w:sz w:val="24"/>
          <w:szCs w:val="24"/>
        </w:rPr>
        <w:t>comes in two styles, one designed for fashion-forward moms and one that is dad-friendly.</w:t>
      </w:r>
    </w:p>
    <w:p w14:paraId="7E28E284" w14:textId="77777777" w:rsidR="0078749D" w:rsidRPr="00394DA4" w:rsidRDefault="0078749D" w:rsidP="001A0056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186D306" w14:textId="4BCA16BE" w:rsidR="0078749D" w:rsidRDefault="00B431A4" w:rsidP="007874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in us. Let’s MOOV…t</w:t>
      </w:r>
      <w:r w:rsidR="000E6B64" w:rsidRPr="00394DA4">
        <w:rPr>
          <w:rFonts w:ascii="Times New Roman" w:hAnsi="Times New Roman" w:cs="Times New Roman"/>
          <w:sz w:val="24"/>
          <w:szCs w:val="24"/>
        </w:rPr>
        <w:t>ogether.</w:t>
      </w:r>
    </w:p>
    <w:p w14:paraId="22D75297" w14:textId="77777777" w:rsidR="00B03B0B" w:rsidRDefault="00B03B0B" w:rsidP="007874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5A4467" w14:textId="25CC266F" w:rsidR="00B919AA" w:rsidRDefault="00B03B0B" w:rsidP="00B03B0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Helvetica" w:hAnsi="Helvetica"/>
          <w:noProof/>
          <w:sz w:val="21"/>
          <w:szCs w:val="21"/>
          <w:shd w:val="clear" w:color="auto" w:fill="FFFFFF"/>
          <w:lang w:bidi="ar-SA"/>
        </w:rPr>
        <w:drawing>
          <wp:inline distT="0" distB="0" distL="0" distR="0" wp14:anchorId="23EB2E24" wp14:editId="2C1C9CFD">
            <wp:extent cx="4010025" cy="4010025"/>
            <wp:effectExtent l="0" t="0" r="0" b="0"/>
            <wp:docPr id="1" name="Picture 1" descr="A bag of luggage sitting on top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PMA_ProductCollage (Finalist Logo) (Ex S 500)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1368" cy="4021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EF83E" w14:textId="77777777" w:rsidR="00B919AA" w:rsidRDefault="00B919AA" w:rsidP="007874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98612D0" w14:textId="42DFA84C" w:rsidR="00B919AA" w:rsidRDefault="00B919AA" w:rsidP="00B919A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8CA52C" w14:textId="77777777" w:rsidR="002C085C" w:rsidRPr="00394DA4" w:rsidRDefault="002C085C" w:rsidP="007874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A93E7C" w14:textId="77777777" w:rsidR="0078749D" w:rsidRPr="00394DA4" w:rsidRDefault="0078749D" w:rsidP="001A0056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CCEE90C" w14:textId="77777777" w:rsidR="001A0056" w:rsidRPr="00394DA4" w:rsidRDefault="001A0056" w:rsidP="00D15861"/>
    <w:sectPr w:rsidR="001A0056" w:rsidRPr="00394DA4" w:rsidSect="000178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SwtDQyMTYwMjQzNjdU0lEKTi0uzszPAykwqQUA9cS75ywAAAA="/>
  </w:docVars>
  <w:rsids>
    <w:rsidRoot w:val="0080776C"/>
    <w:rsid w:val="0001360B"/>
    <w:rsid w:val="00016835"/>
    <w:rsid w:val="00017820"/>
    <w:rsid w:val="00022AEE"/>
    <w:rsid w:val="0002698C"/>
    <w:rsid w:val="00027C1E"/>
    <w:rsid w:val="00043DC8"/>
    <w:rsid w:val="00044924"/>
    <w:rsid w:val="00052BC3"/>
    <w:rsid w:val="00057E40"/>
    <w:rsid w:val="00057E68"/>
    <w:rsid w:val="0006179E"/>
    <w:rsid w:val="0006554B"/>
    <w:rsid w:val="00065A59"/>
    <w:rsid w:val="00090792"/>
    <w:rsid w:val="00090EC9"/>
    <w:rsid w:val="000A59CA"/>
    <w:rsid w:val="000A7701"/>
    <w:rsid w:val="000A7A83"/>
    <w:rsid w:val="000B3742"/>
    <w:rsid w:val="000C09F6"/>
    <w:rsid w:val="000C0C0F"/>
    <w:rsid w:val="000D0D5B"/>
    <w:rsid w:val="000D3943"/>
    <w:rsid w:val="000D5885"/>
    <w:rsid w:val="000D6626"/>
    <w:rsid w:val="000D6AC6"/>
    <w:rsid w:val="000D7E76"/>
    <w:rsid w:val="000E196F"/>
    <w:rsid w:val="000E6B64"/>
    <w:rsid w:val="000F353C"/>
    <w:rsid w:val="000F77A8"/>
    <w:rsid w:val="00105BF1"/>
    <w:rsid w:val="00107288"/>
    <w:rsid w:val="00107968"/>
    <w:rsid w:val="00111778"/>
    <w:rsid w:val="00113474"/>
    <w:rsid w:val="00121B0D"/>
    <w:rsid w:val="00132655"/>
    <w:rsid w:val="00135250"/>
    <w:rsid w:val="00135799"/>
    <w:rsid w:val="0013665B"/>
    <w:rsid w:val="00141BA8"/>
    <w:rsid w:val="00145DD1"/>
    <w:rsid w:val="00152D65"/>
    <w:rsid w:val="0016413E"/>
    <w:rsid w:val="00177331"/>
    <w:rsid w:val="00183BCF"/>
    <w:rsid w:val="001A0056"/>
    <w:rsid w:val="001A0FAC"/>
    <w:rsid w:val="001B1B52"/>
    <w:rsid w:val="001B4360"/>
    <w:rsid w:val="001B774D"/>
    <w:rsid w:val="001C29ED"/>
    <w:rsid w:val="001D0018"/>
    <w:rsid w:val="001D317A"/>
    <w:rsid w:val="001D4260"/>
    <w:rsid w:val="001D66CC"/>
    <w:rsid w:val="001D68B5"/>
    <w:rsid w:val="001E32D1"/>
    <w:rsid w:val="001F2307"/>
    <w:rsid w:val="002117E6"/>
    <w:rsid w:val="002141DB"/>
    <w:rsid w:val="00216093"/>
    <w:rsid w:val="00247DD8"/>
    <w:rsid w:val="00250EEA"/>
    <w:rsid w:val="002530B8"/>
    <w:rsid w:val="00254735"/>
    <w:rsid w:val="00255602"/>
    <w:rsid w:val="00264913"/>
    <w:rsid w:val="00281B37"/>
    <w:rsid w:val="00281CBF"/>
    <w:rsid w:val="00290015"/>
    <w:rsid w:val="00294CBC"/>
    <w:rsid w:val="002A476A"/>
    <w:rsid w:val="002A7439"/>
    <w:rsid w:val="002B3A1A"/>
    <w:rsid w:val="002B5372"/>
    <w:rsid w:val="002B68A2"/>
    <w:rsid w:val="002C085C"/>
    <w:rsid w:val="002C27CD"/>
    <w:rsid w:val="002C4EEC"/>
    <w:rsid w:val="002D581F"/>
    <w:rsid w:val="002D5DA1"/>
    <w:rsid w:val="002E60A9"/>
    <w:rsid w:val="002F4019"/>
    <w:rsid w:val="00304CF9"/>
    <w:rsid w:val="00304DA1"/>
    <w:rsid w:val="00310041"/>
    <w:rsid w:val="0032100C"/>
    <w:rsid w:val="003248D5"/>
    <w:rsid w:val="0032526D"/>
    <w:rsid w:val="003273F5"/>
    <w:rsid w:val="003463F8"/>
    <w:rsid w:val="00350522"/>
    <w:rsid w:val="00350C1C"/>
    <w:rsid w:val="00357397"/>
    <w:rsid w:val="003627BA"/>
    <w:rsid w:val="00370098"/>
    <w:rsid w:val="003705C4"/>
    <w:rsid w:val="0037168B"/>
    <w:rsid w:val="00376DAC"/>
    <w:rsid w:val="00387992"/>
    <w:rsid w:val="00394DA4"/>
    <w:rsid w:val="003A3045"/>
    <w:rsid w:val="003C18C9"/>
    <w:rsid w:val="003C6695"/>
    <w:rsid w:val="003E0620"/>
    <w:rsid w:val="003E2722"/>
    <w:rsid w:val="003E40AD"/>
    <w:rsid w:val="003E7F78"/>
    <w:rsid w:val="003F6BE8"/>
    <w:rsid w:val="00405282"/>
    <w:rsid w:val="00410310"/>
    <w:rsid w:val="004115D3"/>
    <w:rsid w:val="00425489"/>
    <w:rsid w:val="0043580C"/>
    <w:rsid w:val="00437CA1"/>
    <w:rsid w:val="004524C7"/>
    <w:rsid w:val="004703C8"/>
    <w:rsid w:val="00490A9C"/>
    <w:rsid w:val="00497E0A"/>
    <w:rsid w:val="004B55AF"/>
    <w:rsid w:val="004C19E1"/>
    <w:rsid w:val="004C25AE"/>
    <w:rsid w:val="004D138F"/>
    <w:rsid w:val="004D35BF"/>
    <w:rsid w:val="004D62FD"/>
    <w:rsid w:val="004E13E0"/>
    <w:rsid w:val="004F0D34"/>
    <w:rsid w:val="00533E45"/>
    <w:rsid w:val="00547D2F"/>
    <w:rsid w:val="00565831"/>
    <w:rsid w:val="00586A3C"/>
    <w:rsid w:val="005871B9"/>
    <w:rsid w:val="005A6B02"/>
    <w:rsid w:val="005B41E8"/>
    <w:rsid w:val="005D2AB1"/>
    <w:rsid w:val="005D68BE"/>
    <w:rsid w:val="006066D0"/>
    <w:rsid w:val="006134AE"/>
    <w:rsid w:val="00624E5E"/>
    <w:rsid w:val="00642B52"/>
    <w:rsid w:val="00646218"/>
    <w:rsid w:val="00650736"/>
    <w:rsid w:val="006640BA"/>
    <w:rsid w:val="00665D7B"/>
    <w:rsid w:val="006B09DC"/>
    <w:rsid w:val="006B2561"/>
    <w:rsid w:val="006B2D29"/>
    <w:rsid w:val="006D2D1E"/>
    <w:rsid w:val="006D35DA"/>
    <w:rsid w:val="006F48EE"/>
    <w:rsid w:val="006F667B"/>
    <w:rsid w:val="007008B4"/>
    <w:rsid w:val="00714FEB"/>
    <w:rsid w:val="007174E1"/>
    <w:rsid w:val="00717906"/>
    <w:rsid w:val="007255B0"/>
    <w:rsid w:val="00741342"/>
    <w:rsid w:val="00745F7F"/>
    <w:rsid w:val="00755E86"/>
    <w:rsid w:val="00761108"/>
    <w:rsid w:val="007633B4"/>
    <w:rsid w:val="00763931"/>
    <w:rsid w:val="007642F9"/>
    <w:rsid w:val="007673EA"/>
    <w:rsid w:val="0077281B"/>
    <w:rsid w:val="00774A71"/>
    <w:rsid w:val="00783B78"/>
    <w:rsid w:val="00783BB6"/>
    <w:rsid w:val="00785D6F"/>
    <w:rsid w:val="0078749D"/>
    <w:rsid w:val="00790EF4"/>
    <w:rsid w:val="007B6B90"/>
    <w:rsid w:val="007C19C0"/>
    <w:rsid w:val="007C44A4"/>
    <w:rsid w:val="007C7203"/>
    <w:rsid w:val="007E0543"/>
    <w:rsid w:val="007E4159"/>
    <w:rsid w:val="007E7B49"/>
    <w:rsid w:val="007F6DD6"/>
    <w:rsid w:val="0080776C"/>
    <w:rsid w:val="008119DC"/>
    <w:rsid w:val="0081583E"/>
    <w:rsid w:val="00831026"/>
    <w:rsid w:val="008469C4"/>
    <w:rsid w:val="00855F6E"/>
    <w:rsid w:val="0089194B"/>
    <w:rsid w:val="0089330A"/>
    <w:rsid w:val="00895291"/>
    <w:rsid w:val="008A10CD"/>
    <w:rsid w:val="008A236C"/>
    <w:rsid w:val="008A3A05"/>
    <w:rsid w:val="008A53AE"/>
    <w:rsid w:val="008B497B"/>
    <w:rsid w:val="008B63AC"/>
    <w:rsid w:val="008D03DC"/>
    <w:rsid w:val="008D1E9A"/>
    <w:rsid w:val="008D2B53"/>
    <w:rsid w:val="008D414D"/>
    <w:rsid w:val="008D42FB"/>
    <w:rsid w:val="008D7740"/>
    <w:rsid w:val="0090111E"/>
    <w:rsid w:val="0090242B"/>
    <w:rsid w:val="0090535C"/>
    <w:rsid w:val="009139FA"/>
    <w:rsid w:val="00972BFC"/>
    <w:rsid w:val="00975437"/>
    <w:rsid w:val="00982C0D"/>
    <w:rsid w:val="00996BF3"/>
    <w:rsid w:val="00997DA8"/>
    <w:rsid w:val="009A23F1"/>
    <w:rsid w:val="009E2E94"/>
    <w:rsid w:val="009E4E32"/>
    <w:rsid w:val="009E5BB9"/>
    <w:rsid w:val="009F0444"/>
    <w:rsid w:val="00A03598"/>
    <w:rsid w:val="00A125AA"/>
    <w:rsid w:val="00A24E45"/>
    <w:rsid w:val="00A27E75"/>
    <w:rsid w:val="00A33414"/>
    <w:rsid w:val="00A37C41"/>
    <w:rsid w:val="00A564F3"/>
    <w:rsid w:val="00AB5404"/>
    <w:rsid w:val="00AB64E5"/>
    <w:rsid w:val="00AB6AFB"/>
    <w:rsid w:val="00AD365E"/>
    <w:rsid w:val="00AE4A20"/>
    <w:rsid w:val="00AF3F65"/>
    <w:rsid w:val="00AF6CB6"/>
    <w:rsid w:val="00B033A5"/>
    <w:rsid w:val="00B03B0B"/>
    <w:rsid w:val="00B0485A"/>
    <w:rsid w:val="00B07B97"/>
    <w:rsid w:val="00B07D08"/>
    <w:rsid w:val="00B25DF0"/>
    <w:rsid w:val="00B42602"/>
    <w:rsid w:val="00B431A4"/>
    <w:rsid w:val="00B56D06"/>
    <w:rsid w:val="00B62FC3"/>
    <w:rsid w:val="00B919AA"/>
    <w:rsid w:val="00BA291F"/>
    <w:rsid w:val="00BA4327"/>
    <w:rsid w:val="00BA5516"/>
    <w:rsid w:val="00BB5979"/>
    <w:rsid w:val="00BB63D0"/>
    <w:rsid w:val="00BD7145"/>
    <w:rsid w:val="00BE1283"/>
    <w:rsid w:val="00BE3481"/>
    <w:rsid w:val="00BE7675"/>
    <w:rsid w:val="00BF3885"/>
    <w:rsid w:val="00BF4455"/>
    <w:rsid w:val="00C00F57"/>
    <w:rsid w:val="00C0302D"/>
    <w:rsid w:val="00C06EFF"/>
    <w:rsid w:val="00C174FE"/>
    <w:rsid w:val="00C32498"/>
    <w:rsid w:val="00C4535A"/>
    <w:rsid w:val="00C6682F"/>
    <w:rsid w:val="00C762EA"/>
    <w:rsid w:val="00C86471"/>
    <w:rsid w:val="00C91EAF"/>
    <w:rsid w:val="00C97A29"/>
    <w:rsid w:val="00CA04F3"/>
    <w:rsid w:val="00CA3C34"/>
    <w:rsid w:val="00CB2D95"/>
    <w:rsid w:val="00CC03E5"/>
    <w:rsid w:val="00CC052D"/>
    <w:rsid w:val="00CC69A1"/>
    <w:rsid w:val="00CD445C"/>
    <w:rsid w:val="00CD673A"/>
    <w:rsid w:val="00CF4382"/>
    <w:rsid w:val="00D00808"/>
    <w:rsid w:val="00D034B5"/>
    <w:rsid w:val="00D074A4"/>
    <w:rsid w:val="00D15748"/>
    <w:rsid w:val="00D15861"/>
    <w:rsid w:val="00D318E8"/>
    <w:rsid w:val="00D33AB0"/>
    <w:rsid w:val="00D678FF"/>
    <w:rsid w:val="00D7437D"/>
    <w:rsid w:val="00D95746"/>
    <w:rsid w:val="00DA3DD5"/>
    <w:rsid w:val="00DA7D35"/>
    <w:rsid w:val="00DB49BF"/>
    <w:rsid w:val="00DB7A96"/>
    <w:rsid w:val="00DC414E"/>
    <w:rsid w:val="00DD5864"/>
    <w:rsid w:val="00DD7388"/>
    <w:rsid w:val="00DE5839"/>
    <w:rsid w:val="00DF229E"/>
    <w:rsid w:val="00E073D5"/>
    <w:rsid w:val="00E62707"/>
    <w:rsid w:val="00E62F15"/>
    <w:rsid w:val="00E758B1"/>
    <w:rsid w:val="00E83DE2"/>
    <w:rsid w:val="00E95288"/>
    <w:rsid w:val="00EC4B1F"/>
    <w:rsid w:val="00ED23D4"/>
    <w:rsid w:val="00EE0844"/>
    <w:rsid w:val="00EE6028"/>
    <w:rsid w:val="00EF3BD5"/>
    <w:rsid w:val="00EF419F"/>
    <w:rsid w:val="00F03286"/>
    <w:rsid w:val="00F108E2"/>
    <w:rsid w:val="00F241CF"/>
    <w:rsid w:val="00F25063"/>
    <w:rsid w:val="00F33C6D"/>
    <w:rsid w:val="00F34937"/>
    <w:rsid w:val="00F461B3"/>
    <w:rsid w:val="00F50970"/>
    <w:rsid w:val="00F51D34"/>
    <w:rsid w:val="00F6216B"/>
    <w:rsid w:val="00F80DF0"/>
    <w:rsid w:val="00F815A7"/>
    <w:rsid w:val="00F97C2B"/>
    <w:rsid w:val="00FB39E5"/>
    <w:rsid w:val="00FC228A"/>
    <w:rsid w:val="00FD38C4"/>
    <w:rsid w:val="00FF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1CA02"/>
  <w15:docId w15:val="{47A1B2E2-FEC3-461A-8CB5-C2C3FA71D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178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62707"/>
    <w:rPr>
      <w:b/>
      <w:bCs/>
    </w:rPr>
  </w:style>
  <w:style w:type="paragraph" w:styleId="NormalWeb">
    <w:name w:val="Normal (Web)"/>
    <w:basedOn w:val="Normal"/>
    <w:uiPriority w:val="99"/>
    <w:unhideWhenUsed/>
    <w:rsid w:val="00DA7D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7E0A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E0A"/>
    <w:rPr>
      <w:rFonts w:ascii="Tahoma" w:hAnsi="Tahoma" w:cs="Angsana New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image" Target="media/image1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32A6840AEAF24780260E75DEC5D41F" ma:contentTypeVersion="10" ma:contentTypeDescription="Create a new document." ma:contentTypeScope="" ma:versionID="d5b3fbe322370394859bc71bccd669aa">
  <xsd:schema xmlns:xsd="http://www.w3.org/2001/XMLSchema" xmlns:xs="http://www.w3.org/2001/XMLSchema" xmlns:p="http://schemas.microsoft.com/office/2006/metadata/properties" xmlns:ns3="331b45b2-c894-43f7-bd36-8ba6805405dc" targetNamespace="http://schemas.microsoft.com/office/2006/metadata/properties" ma:root="true" ma:fieldsID="c1da002fbb86054a372921f17a7198aa" ns3:_="">
    <xsd:import namespace="331b45b2-c894-43f7-bd36-8ba6805405d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1b45b2-c894-43f7-bd36-8ba6805405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16C73A9-E915-409A-B38D-6E31382B22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433257-85C9-4670-BDFF-1C34A4F54E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7147FE6-CDD2-445D-9AF7-ED4A29EE97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1b45b2-c894-43f7-bd36-8ba6805405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02</Words>
  <Characters>1517</Characters>
  <Application>Microsoft Office Word</Application>
  <DocSecurity>0</DocSecurity>
  <Lines>33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er</dc:creator>
  <cp:lastModifiedBy>deer</cp:lastModifiedBy>
  <cp:revision>17</cp:revision>
  <dcterms:created xsi:type="dcterms:W3CDTF">2020-03-30T19:15:00Z</dcterms:created>
  <dcterms:modified xsi:type="dcterms:W3CDTF">2020-03-30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32A6840AEAF24780260E75DEC5D41F</vt:lpwstr>
  </property>
</Properties>
</file>